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F9CE4" w14:textId="77D97C33" w:rsidR="001442B9" w:rsidRDefault="00D44151" w:rsidP="00D44151">
      <w:pPr>
        <w:jc w:val="center"/>
        <w:rPr>
          <w:b/>
        </w:rPr>
      </w:pPr>
      <w:r>
        <w:rPr>
          <w:b/>
        </w:rPr>
        <w:t>Project Meeting #1</w:t>
      </w:r>
    </w:p>
    <w:p w14:paraId="6D7E9E25" w14:textId="2EB6D273" w:rsidR="00D44151" w:rsidRDefault="00D44151" w:rsidP="00D44151">
      <w:pPr>
        <w:jc w:val="right"/>
      </w:pPr>
      <w:r w:rsidRPr="00D44151">
        <w:t>November the 2</w:t>
      </w:r>
      <w:r w:rsidRPr="00D44151">
        <w:rPr>
          <w:vertAlign w:val="superscript"/>
        </w:rPr>
        <w:t>nd</w:t>
      </w:r>
      <w:r w:rsidRPr="00D44151">
        <w:t>, 2018</w:t>
      </w:r>
    </w:p>
    <w:p w14:paraId="36B45AF9" w14:textId="4012CA17" w:rsidR="00D44151" w:rsidRDefault="00D44151" w:rsidP="00D44151">
      <w:pPr>
        <w:jc w:val="right"/>
      </w:pPr>
    </w:p>
    <w:p w14:paraId="2BDFA0B5" w14:textId="0B71B6A9" w:rsidR="00D44151" w:rsidRDefault="00D44151" w:rsidP="00D44151">
      <w:pPr>
        <w:pStyle w:val="ListParagraph"/>
        <w:numPr>
          <w:ilvl w:val="0"/>
          <w:numId w:val="1"/>
        </w:numPr>
      </w:pPr>
      <w:r>
        <w:t>We will be developing a web-service</w:t>
      </w:r>
    </w:p>
    <w:p w14:paraId="77737827" w14:textId="77777777" w:rsidR="00D44151" w:rsidRDefault="00D44151" w:rsidP="00D44151">
      <w:pPr>
        <w:pStyle w:val="ListParagraph"/>
        <w:numPr>
          <w:ilvl w:val="0"/>
          <w:numId w:val="1"/>
        </w:numPr>
      </w:pPr>
      <w:r>
        <w:rPr>
          <w:b/>
        </w:rPr>
        <w:t>Technologies</w:t>
      </w:r>
      <w:r>
        <w:t xml:space="preserve">: </w:t>
      </w:r>
    </w:p>
    <w:p w14:paraId="24792D90" w14:textId="7698995B" w:rsidR="00D44151" w:rsidRDefault="00D44151" w:rsidP="00D44151">
      <w:pPr>
        <w:pStyle w:val="ListParagraph"/>
        <w:numPr>
          <w:ilvl w:val="1"/>
          <w:numId w:val="1"/>
        </w:numPr>
      </w:pPr>
      <w:r>
        <w:rPr>
          <w:b/>
        </w:rPr>
        <w:t>Back</w:t>
      </w:r>
      <w:r w:rsidRPr="00D44151">
        <w:t>-</w:t>
      </w:r>
      <w:r>
        <w:rPr>
          <w:b/>
        </w:rPr>
        <w:t xml:space="preserve">end (server-sided): </w:t>
      </w:r>
      <w:r>
        <w:t>Node.js</w:t>
      </w:r>
    </w:p>
    <w:p w14:paraId="57401D10" w14:textId="0C958DB6" w:rsidR="00D44151" w:rsidRDefault="00A97730" w:rsidP="00D44151">
      <w:pPr>
        <w:pStyle w:val="ListParagraph"/>
        <w:numPr>
          <w:ilvl w:val="1"/>
          <w:numId w:val="1"/>
        </w:numPr>
      </w:pPr>
      <w:r>
        <w:rPr>
          <w:b/>
        </w:rPr>
        <w:t xml:space="preserve">Interfaces: </w:t>
      </w:r>
      <w:r>
        <w:t>React.js</w:t>
      </w:r>
    </w:p>
    <w:p w14:paraId="606A2661" w14:textId="7B86FFC8" w:rsidR="00A97730" w:rsidRDefault="007737F9" w:rsidP="00D44151">
      <w:pPr>
        <w:pStyle w:val="ListParagraph"/>
        <w:numPr>
          <w:ilvl w:val="1"/>
          <w:numId w:val="1"/>
        </w:numPr>
      </w:pPr>
      <w:r>
        <w:rPr>
          <w:b/>
        </w:rPr>
        <w:t>CSS templates:</w:t>
      </w:r>
      <w:r>
        <w:t xml:space="preserve"> Bootstrap</w:t>
      </w:r>
    </w:p>
    <w:p w14:paraId="050FA5FA" w14:textId="0036FA0D" w:rsidR="007737F9" w:rsidRDefault="007737F9" w:rsidP="00D44151">
      <w:pPr>
        <w:pStyle w:val="ListParagraph"/>
        <w:numPr>
          <w:ilvl w:val="1"/>
          <w:numId w:val="1"/>
        </w:numPr>
      </w:pPr>
      <w:r>
        <w:rPr>
          <w:b/>
        </w:rPr>
        <w:t xml:space="preserve">Data and application: </w:t>
      </w:r>
      <w:r>
        <w:t>Angular.js</w:t>
      </w:r>
    </w:p>
    <w:p w14:paraId="582366F7" w14:textId="03E26F82" w:rsidR="00772F40" w:rsidRDefault="000125A4" w:rsidP="00D44151">
      <w:pPr>
        <w:pStyle w:val="ListParagraph"/>
        <w:numPr>
          <w:ilvl w:val="1"/>
          <w:numId w:val="1"/>
        </w:numPr>
      </w:pPr>
      <w:r>
        <w:rPr>
          <w:b/>
        </w:rPr>
        <w:t>Continuous Integration</w:t>
      </w:r>
      <w:r>
        <w:t>: Travis CI</w:t>
      </w:r>
    </w:p>
    <w:p w14:paraId="3F5FC5B0" w14:textId="13134CF5" w:rsidR="007737F9" w:rsidRPr="007737F9" w:rsidRDefault="007737F9" w:rsidP="007737F9">
      <w:pPr>
        <w:pStyle w:val="ListParagraph"/>
        <w:numPr>
          <w:ilvl w:val="0"/>
          <w:numId w:val="1"/>
        </w:numPr>
      </w:pPr>
      <w:r>
        <w:rPr>
          <w:b/>
        </w:rPr>
        <w:t>Workflow Environment:</w:t>
      </w:r>
    </w:p>
    <w:p w14:paraId="667C152A" w14:textId="20880286" w:rsidR="007737F9" w:rsidRDefault="007737F9" w:rsidP="007737F9">
      <w:pPr>
        <w:pStyle w:val="ListParagraph"/>
        <w:numPr>
          <w:ilvl w:val="1"/>
          <w:numId w:val="1"/>
        </w:numPr>
      </w:pPr>
      <w:r w:rsidRPr="007737F9">
        <w:rPr>
          <w:b/>
        </w:rPr>
        <w:t>Version Control</w:t>
      </w:r>
      <w:r>
        <w:t>: Git (initially private)</w:t>
      </w:r>
    </w:p>
    <w:p w14:paraId="1CD5A18E" w14:textId="3580D713" w:rsidR="007737F9" w:rsidRDefault="007737F9" w:rsidP="007737F9">
      <w:pPr>
        <w:pStyle w:val="ListParagraph"/>
        <w:numPr>
          <w:ilvl w:val="1"/>
          <w:numId w:val="1"/>
        </w:numPr>
      </w:pPr>
      <w:bookmarkStart w:id="0" w:name="_GoBack"/>
      <w:bookmarkEnd w:id="0"/>
      <w:r>
        <w:rPr>
          <w:b/>
        </w:rPr>
        <w:t>Operating System</w:t>
      </w:r>
      <w:r>
        <w:t>: Up to the user</w:t>
      </w:r>
      <w:r w:rsidR="00DD1590">
        <w:t xml:space="preserve"> (preferred Ubuntu)</w:t>
      </w:r>
    </w:p>
    <w:p w14:paraId="1B18D6F6" w14:textId="7752C8F9" w:rsidR="00DD1590" w:rsidRDefault="00DD1590" w:rsidP="00DD1590">
      <w:pPr>
        <w:pStyle w:val="ListParagraph"/>
        <w:numPr>
          <w:ilvl w:val="1"/>
          <w:numId w:val="1"/>
        </w:numPr>
      </w:pPr>
      <w:r>
        <w:rPr>
          <w:b/>
        </w:rPr>
        <w:t>IDE</w:t>
      </w:r>
      <w:r>
        <w:t>: Atom/IntelliJ/</w:t>
      </w:r>
      <w:proofErr w:type="spellStart"/>
      <w:r>
        <w:t>VScode</w:t>
      </w:r>
      <w:proofErr w:type="spellEnd"/>
    </w:p>
    <w:p w14:paraId="3DF4E434" w14:textId="5CF0B464" w:rsidR="00DD1590" w:rsidRPr="00DD1590" w:rsidRDefault="00DD1590" w:rsidP="00DD1590">
      <w:pPr>
        <w:pStyle w:val="ListParagraph"/>
        <w:numPr>
          <w:ilvl w:val="0"/>
          <w:numId w:val="1"/>
        </w:numPr>
      </w:pPr>
      <w:r>
        <w:rPr>
          <w:b/>
        </w:rPr>
        <w:t>Code Quality</w:t>
      </w:r>
    </w:p>
    <w:p w14:paraId="1945560B" w14:textId="7EE3A309" w:rsidR="00DD1590" w:rsidRPr="00DD1590" w:rsidRDefault="00DD1590" w:rsidP="00DD1590">
      <w:pPr>
        <w:pStyle w:val="ListParagraph"/>
        <w:numPr>
          <w:ilvl w:val="1"/>
          <w:numId w:val="1"/>
        </w:numPr>
      </w:pPr>
      <w:r>
        <w:rPr>
          <w:b/>
        </w:rPr>
        <w:t>PULL REQUESTS ARE MANDATORY</w:t>
      </w:r>
    </w:p>
    <w:p w14:paraId="7DF293EA" w14:textId="464C3E80" w:rsidR="00DD1590" w:rsidRPr="00DD1590" w:rsidRDefault="00DD1590" w:rsidP="00DD1590">
      <w:pPr>
        <w:pStyle w:val="ListParagraph"/>
        <w:numPr>
          <w:ilvl w:val="1"/>
          <w:numId w:val="1"/>
        </w:numPr>
      </w:pPr>
      <w:r>
        <w:t>Work on separate branches with branch names relevant to what you’re working on</w:t>
      </w:r>
    </w:p>
    <w:p w14:paraId="68BB2E3A" w14:textId="37012348" w:rsidR="00DD1590" w:rsidRDefault="00DD1590" w:rsidP="00DD1590">
      <w:pPr>
        <w:pStyle w:val="ListParagraph"/>
        <w:numPr>
          <w:ilvl w:val="1"/>
          <w:numId w:val="1"/>
        </w:numPr>
      </w:pPr>
      <w:r>
        <w:t xml:space="preserve">Reviewers blessings to commit: </w:t>
      </w:r>
      <w:r>
        <w:rPr>
          <w:b/>
        </w:rPr>
        <w:t>TWO (2) PEOPLE!!</w:t>
      </w:r>
      <w:r>
        <w:t xml:space="preserve"> </w:t>
      </w:r>
    </w:p>
    <w:p w14:paraId="41B350E1" w14:textId="244809F2" w:rsidR="00772F40" w:rsidRDefault="00772F40" w:rsidP="00DD1590">
      <w:pPr>
        <w:pStyle w:val="ListParagraph"/>
        <w:numPr>
          <w:ilvl w:val="1"/>
          <w:numId w:val="1"/>
        </w:numPr>
      </w:pPr>
      <w:r>
        <w:t>Testing mandatory (will decide later what kind of testing)</w:t>
      </w:r>
    </w:p>
    <w:p w14:paraId="136F188E" w14:textId="413F5DE0" w:rsidR="00772F40" w:rsidRPr="00772F40" w:rsidRDefault="00DD1590" w:rsidP="00772F40">
      <w:pPr>
        <w:pStyle w:val="ListParagraph"/>
        <w:numPr>
          <w:ilvl w:val="1"/>
          <w:numId w:val="1"/>
        </w:numPr>
      </w:pPr>
      <w:r>
        <w:t>Coding convention to be</w:t>
      </w:r>
      <w:r w:rsidR="00772F40">
        <w:t xml:space="preserve"> created on </w:t>
      </w:r>
      <w:r w:rsidR="00772F40" w:rsidRPr="00772F40">
        <w:rPr>
          <w:b/>
        </w:rPr>
        <w:t>meeting #2</w:t>
      </w:r>
      <w:r w:rsidR="00772F40">
        <w:rPr>
          <w:b/>
        </w:rPr>
        <w:t>.</w:t>
      </w:r>
    </w:p>
    <w:p w14:paraId="49E692C7" w14:textId="1002B024" w:rsidR="00772F40" w:rsidRPr="00772F40" w:rsidRDefault="00772F40" w:rsidP="00772F40">
      <w:pPr>
        <w:pStyle w:val="ListParagraph"/>
        <w:numPr>
          <w:ilvl w:val="0"/>
          <w:numId w:val="1"/>
        </w:numPr>
      </w:pPr>
      <w:r>
        <w:rPr>
          <w:b/>
        </w:rPr>
        <w:t>Idea</w:t>
      </w:r>
    </w:p>
    <w:p w14:paraId="6A537EB3" w14:textId="2559FBD7" w:rsidR="00711549" w:rsidRDefault="00D84B91" w:rsidP="00711549">
      <w:pPr>
        <w:pStyle w:val="ListParagraph"/>
        <w:numPr>
          <w:ilvl w:val="1"/>
          <w:numId w:val="1"/>
        </w:numPr>
      </w:pPr>
      <w:r>
        <w:t xml:space="preserve">Joining students in courses; </w:t>
      </w:r>
      <w:r w:rsidR="00E514B3">
        <w:t>Bridging the gap between students in courses by allowing them to easily communicate, share tips, track deadlines, etc.</w:t>
      </w:r>
    </w:p>
    <w:p w14:paraId="4EBC281A" w14:textId="03D5E256" w:rsidR="007737F9" w:rsidRPr="007737F9" w:rsidRDefault="007737F9" w:rsidP="007737F9">
      <w:pPr>
        <w:pStyle w:val="ListParagraph"/>
        <w:numPr>
          <w:ilvl w:val="0"/>
          <w:numId w:val="2"/>
        </w:numPr>
      </w:pPr>
      <w:r>
        <w:rPr>
          <w:b/>
        </w:rPr>
        <w:t>ACTIONS</w:t>
      </w:r>
    </w:p>
    <w:p w14:paraId="3F58A3AE" w14:textId="044C6B6E" w:rsidR="007737F9" w:rsidRPr="007737F9" w:rsidRDefault="007737F9" w:rsidP="007737F9">
      <w:pPr>
        <w:pStyle w:val="ListParagraph"/>
        <w:numPr>
          <w:ilvl w:val="1"/>
          <w:numId w:val="2"/>
        </w:numPr>
      </w:pPr>
      <w:r>
        <w:rPr>
          <w:b/>
        </w:rPr>
        <w:t>[AHMED] Make the GitHub repo (private)</w:t>
      </w:r>
    </w:p>
    <w:p w14:paraId="02C1FB7C" w14:textId="48792645" w:rsidR="007737F9" w:rsidRPr="007737F9" w:rsidRDefault="007737F9" w:rsidP="007737F9">
      <w:pPr>
        <w:pStyle w:val="ListParagraph"/>
        <w:numPr>
          <w:ilvl w:val="1"/>
          <w:numId w:val="2"/>
        </w:numPr>
      </w:pPr>
      <w:r>
        <w:rPr>
          <w:b/>
        </w:rPr>
        <w:t xml:space="preserve">[AHMED/JOSH/ARSALAN] </w:t>
      </w:r>
      <w:r w:rsidR="00E514B3">
        <w:rPr>
          <w:b/>
        </w:rPr>
        <w:t>Setup all technologies on your laptop/desktop in preparation for work happening in the future</w:t>
      </w:r>
    </w:p>
    <w:p w14:paraId="64463178" w14:textId="6ABE0DAA" w:rsidR="007737F9" w:rsidRPr="00E514B3" w:rsidRDefault="007737F9" w:rsidP="007737F9">
      <w:pPr>
        <w:pStyle w:val="ListParagraph"/>
        <w:numPr>
          <w:ilvl w:val="1"/>
          <w:numId w:val="2"/>
        </w:numPr>
      </w:pPr>
      <w:r>
        <w:rPr>
          <w:b/>
        </w:rPr>
        <w:t>[ARSALAN] Look into installing Ubuntu</w:t>
      </w:r>
    </w:p>
    <w:p w14:paraId="181F227B" w14:textId="68CF1362" w:rsidR="00E514B3" w:rsidRPr="00D44151" w:rsidRDefault="00E514B3" w:rsidP="007737F9">
      <w:pPr>
        <w:pStyle w:val="ListParagraph"/>
        <w:numPr>
          <w:ilvl w:val="1"/>
          <w:numId w:val="2"/>
        </w:numPr>
      </w:pPr>
      <w:r>
        <w:rPr>
          <w:b/>
        </w:rPr>
        <w:t>[AHMED/JOSH/ARSALAN] Research technologies so that you get an idea on them</w:t>
      </w:r>
      <w:r w:rsidR="00FA5F45">
        <w:rPr>
          <w:b/>
        </w:rPr>
        <w:t>.</w:t>
      </w:r>
    </w:p>
    <w:sectPr w:rsidR="00E514B3" w:rsidRPr="00D441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0572F"/>
    <w:multiLevelType w:val="hybridMultilevel"/>
    <w:tmpl w:val="DEE2F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B01DB"/>
    <w:multiLevelType w:val="hybridMultilevel"/>
    <w:tmpl w:val="B664C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NzI0NTI3t7A0NzVR0lEKTi0uzszPAykwqgUAiGEvqCwAAAA="/>
  </w:docVars>
  <w:rsids>
    <w:rsidRoot w:val="00D44151"/>
    <w:rsid w:val="000125A4"/>
    <w:rsid w:val="000534B3"/>
    <w:rsid w:val="001D1660"/>
    <w:rsid w:val="00221282"/>
    <w:rsid w:val="00290661"/>
    <w:rsid w:val="00446F79"/>
    <w:rsid w:val="0055430D"/>
    <w:rsid w:val="00711549"/>
    <w:rsid w:val="00772F40"/>
    <w:rsid w:val="007737F9"/>
    <w:rsid w:val="00A97730"/>
    <w:rsid w:val="00D1085B"/>
    <w:rsid w:val="00D44151"/>
    <w:rsid w:val="00D84B91"/>
    <w:rsid w:val="00DD1590"/>
    <w:rsid w:val="00E514B3"/>
    <w:rsid w:val="00FA5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54E22"/>
  <w15:chartTrackingRefBased/>
  <w15:docId w15:val="{B4131C84-282E-426A-874F-A18B073D0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1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akr</dc:creator>
  <cp:keywords/>
  <dc:description/>
  <cp:lastModifiedBy>Ahmed Sakr</cp:lastModifiedBy>
  <cp:revision>7</cp:revision>
  <dcterms:created xsi:type="dcterms:W3CDTF">2018-11-02T22:42:00Z</dcterms:created>
  <dcterms:modified xsi:type="dcterms:W3CDTF">2018-11-10T01:31:00Z</dcterms:modified>
</cp:coreProperties>
</file>